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3c60d2a80cfca997687dd8b306dfa171df8568"/>
      <w:r>
        <w:rPr>
          <w:b/>
        </w:rPr>
        <w:t xml:space="preserve">ПРОТОКОЛ ПРО РЕЗУЛЬТАТИ ЗЕМЕЛЬНИХ ТОРГІВ № LRE001-UA-20211012-4837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ереяслав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несільськогосподарського призначення, площею 0,4364га, кадастровий номер: 3211000000:01:010:0045, що розташована за адресою: Київська область, м.Переяслав, вул.Нахімова,1а (в межах населеного пункту), категорія земель – землі промисловості, транспорту, зв’язку, енергетики, оборони та іншого призначення: 12.08 Для розміщення та експлуатації будівель і споруд додаткових транспортних послуг та допоміжних операцій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несільськогосподарського призначення, площею 0,4364га, кадастровий номер: 3211000000:01:010:0045, що розташована за адресою: Київська область, м.Переяслав, вул.Нахімова,1а (в межах населеного пункту), категорія земель – землі промисловості, транспорту, зв’язку, енергетики, оборони та іншого</w:t>
      </w:r>
      <w:r>
        <w:t xml:space="preserve"> </w:t>
      </w:r>
      <w:r>
        <w:t xml:space="preserve">призначення: 12.08 Для розміщення та експлуатації будівель і споруд додаткових транспортних послуг та допоміжних операцій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57 725,5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7 317,6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1.11.2021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ереяславська міськ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01:34:50Z</dcterms:created>
  <dcterms:modified xsi:type="dcterms:W3CDTF">2024-05-03T01:3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